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แบ่งพิมพ์</w:t>
      </w:r>
      <w:r>
        <w:t xml:space="preserve"> </w:t>
      </w:r>
      <w:r>
        <w:t xml:space="preserve">+</w:t>
      </w:r>
      <w:r>
        <w:t xml:space="preserve"> </w:t>
      </w:r>
      <w:r>
        <w:t xml:space="preserve">PE)</w:t>
      </w:r>
      <w:r>
        <w:t xml:space="preserve"> </w:t>
      </w:r>
      <w:r>
        <w:t xml:space="preserve">SUD</w:t>
      </w:r>
      <w:r>
        <w:t xml:space="preserve"> </w:t>
      </w:r>
      <w:r>
        <w:t xml:space="preserve">ค33101</w:t>
      </w:r>
      <w:r>
        <w:t xml:space="preserve"> </w:t>
      </w:r>
      <w:r>
        <w:t xml:space="preserve">คณิตศาสตร์</w:t>
      </w:r>
      <w:r>
        <w:t xml:space="preserve"> </w:t>
      </w:r>
      <w:r>
        <w:t xml:space="preserve">(ม.6)</w:t>
      </w:r>
      <w:r>
        <w:t xml:space="preserve"> </w:t>
      </w:r>
      <w:r>
        <w:t xml:space="preserve">คาบที่</w:t>
      </w:r>
      <w:r>
        <w:t xml:space="preserve"> </w:t>
      </w:r>
      <w:r>
        <w:t xml:space="preserve">1</w:t>
      </w:r>
    </w:p>
    <w:p>
      <w:pPr>
        <w:pStyle w:val="Date"/>
      </w:pPr>
      <w:r>
        <w:t xml:space="preserve">วันศุกร์ที่</w:t>
      </w:r>
      <w:r>
        <w:t xml:space="preserve"> </w:t>
      </w:r>
      <w:r>
        <w:t xml:space="preserve">2</w:t>
      </w:r>
      <w:r>
        <w:t xml:space="preserve"> </w:t>
      </w:r>
      <w:r>
        <w:t xml:space="preserve">มิถุนายน</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เอาแมสก์ออกหน่อยค่ะ จะได้จำหน้าได้ มองตรงกล้องนะลูก ลูกต้องมองตรงกล้อง จะเป็น ร เรือ นะคะ ร เรือ คนสวยนะคะ คนสวย โอเคนะคะ ครบทุกคนแล้วนะคะ ทีนี้ รู้จักกับพี่ล่ามนะคะ พี่ล่ามชื่อว่าอะไรนะคะ โอเค เราพร้อมที่จะเรียนหรือยังคะ ชั่วโมงที่แล้วไปเรียนอะไรมาคะ ชั่วโมงที่แล้วเราเรียนวิชาอะไรมาคะ งานปั้นใช่ไหมคะ งานปั้น ไปเรียนกับคุณครูภาวีใช่หมคะ ไปเรียนอยู่ที่ข้างล่างใช่ไหมคะ คุรครูคาวีสอนวิชางานปั้นมานะ โอเค เหนื่อยไหมคะ เดินขึ้นมาเหนื่อยไหม หายเหนื่อยหรือยัง หายเหนื่อยหรือยัง ไม่เหนื่อยนะคะ เราแข็งแรงนะคะ เราเป็นวัยรุ่นอยู่ โอเค พร้อมที่จะเรียนหรือยัง พร้อมไหมคะพร้อมที่จะเรียนหรือยังคะทุกคน พร้อมไหม ถ้าพร้อมยกมือขึ้น โอเคนะคะ ขอปรับสไลด์เป็นเอาสไลด์ขึ้นให้หน่อยค่ะ รอแป๊บหนึ่งนะคะ โอเคนะคะ ได้แล้ว ลูก ๆ ดูตรงสไลด์นะคะ สำหรับ ม. 6 ของเรา หัวข้อที่เราจะเรียนมีอยู่เรื่องเดียวนะคะ ก็คือเรื่องสถิติฃและข้อมูลนะคะ เคยเห็นคำนี้ไหมคะ สถิติ แล้วก็ข้อมูล เคยเห็นไหม เคยเห็นไหมคะ เรารู้ไหมว่ามันคืออะไร ไม่รู้ จริง ๆ มันอยู่รอบ ๆ ตัวเราเลยนะคะ ทุกสิ่งทุกอย่างที่อยู่รอบ ๆ ตัวเรานี่ มันจะถูกเก็บ ๆ ๆ เก็บเป็นข้อมูลนะคะ เอามาวิเคราะห์ เสร็จแล้วแปลผลนะคะ แปรผล ทีนี้เราเรียนอะไรบ้าง นักเรียนเห็นไหม เวลาข่าว ข่าวนะคะ ยิ่งช่วงสถานการณ์ COVตอนประมาณปีไหนนะ ปี COVID-19 ใช่ไหม แล้วก็มีคุณหมอ มีกราฟออกมาพูดสถานการณ์โควิด ใช่ไหมคะ เห็นกราฟไหม ตอนที่คุณหมอบรรยายคุณหมออธิบาย จะมีภาพทีวีออกมาเป็นภาพกราฟว่าจำนวนผู้ติดเชื้อมีเท่าไร สูงขึ้นเท่าไร คนที่ตายมีเท่าไรนะคะ อันนี้คือข้อมูลแล้วก็สถิติล้วน ๆ เลย ที่ถูกนำมาใช้นะคะ วันนี้ เราจะเรียนเรื่องอะไร มีทั้งหมดอยู่ 4 หัวข้อด้วยกันนะคะ ที่เราจะเรียนใน ม. 6 นะคะ สถิติและข้อมูล ข้อแรกที่เราจะเรียน ก็คือตัวอย่างหรือกรณี หรือปัญหาที่ต้องใช้สถิตินะคะ มีอะไรบ้าง เหตุการณ์ที่เราพบในชีวิตประจำวันของเรานะคะ ที่อยู่ใกล้ตัวเรานะคะ ที่เราเจอบ่อย ๆ แล้วเราจำเป็นจะต้องใช้สถิตินั้นมาแก้ปัญหา หรือว่าเอามาวางแผนหรือว่าเอามาเลือกตัดสินใจนะคะ อันนี้สิ่งแรกที่นักเรียนจะได้มาเรียนกัน ก็คือตัวอย่างของกรณี หรือปัญหาที่ต้องใช้สถิตินะคะ ข้อที่ 2 สัปดาห์ต่อไปที่เราจะเรียนก็คือความหมายของสถิตินะคะ ตอนนี้นักเรียนอาจจะยังงง ๆ เอ๊ะ มันคืออะไรนะ ไม่เคยรู้มาก่อนนะคะ เดี๋ยวรอต่อไปเราก็จะได้เรียนรู้มากขึ้นนะคะ ส่วนข้อที่ 3 สถิติกับการตัดสินใจและการวางแผน อันนี้สำคัญมากเลยนะคะ ทุกสิ่ง ถ้าไม่มีข้อมูลเราก็ไม่รู้จะเลือกอันไหนที่มันดีต่อเรา เพราะฉะนั้น เราก็ต้องมีการวิเคราะห์ข้อมูลละเลือกสิ่งที่ดีที่สอันนี้ คณิตศาสตร์เข้ามาเกี่ยวข้องกับชีวิตประจำวันของเรา แล้วข้อสุดท้ายที่เราจะได้เรียนกัน คือ ข้อมูลและการเก็บรวบรวมข้อมูลนะคะ วิธีการมีอะไรบ้างที่เราจะต้องใช้ในการเก็บข้อมูลนะคะ เดี๋ยวเรามารอเรียนต่อไป วันนี้มาดูกันนะคะ ตัวอย่างของกรณีหรือปัญหาที่จะต้องใช้สถิติพบได้ทั่วไปในชีวิตประจำวันของเราตั้งแต่ตื่นนอนเลย สิ่งที่เราพบ ตอนเช้ามีเหตุการณ์อะไรเกิดขึ้นบ้างนะคะ หรือว่าในช่วงที่เรามาทำงานหรือเรามาเรียนกันนี่ ช่วงนี้ มีแัญหาอะไรที่จะต้องใช้สถิติเข้ามาช่วยหาข้อสรุปในการตัดสินใจนั้น ตัวอย่าง ดูภาพนะ ดูตัวอย่างนะ ว่ามันมีอะไรบ้าง ชีวิตประจำวันของเราเกี่ยวกับอะไรบ้าง ครูให้โจทย์มาว่าโอกาสนะคะ ที่ฝนจะตก โอกาสที่ฝนจะต้อง ตอนนี้ฤดูอะไรคะ มีฝนไหมคะ ช่วงนี้มีฝนไหม ยังนะคะ มันร้อน ๆ ใช่ไหมตอนนี้ จริง ๆ มันย่างเข้าฤดูฝนแล้วนะลูก แต่ว่าเนื่องจากอุณหภูมิหรือว่าอากาศนี่มันแปรปรวนนะ ทำให้ฤดูกาลไม่เป็นไปตามปกตินะคะ ช่วงเวลามันอาจจะคลาดเคลื่อน ตอนนี้เหตุการณ์ที่เราจะพบ ก็คือโอกาสที่ฝนจะตกมีอยู่ 2 อย่างที่เราจะพบนะคะ ตก แล้วก็ตกเยอะด้วย อันนี้โอกาสแรก ตอนนี้ฝนตกเยอะ เรารู้ได้อย่างไร มันเป็นการเก็บข้อมูลมา กรมอุตุนิยมฯ นะคะ ที่ข่าวออกมาทุกวันตอนช่วงเย็น เขาจะบอกรายงานข่าวแล้วว่า ตอนนี้ภาคเหนือนะ จะมีฝนตกเป็นกี่เปอร์เซ็นต์ของพื้นที่จะมีแดดเป็นกี่เปอร์เซ็นต์ของพื้นที่ ที่พบบ่อย ๆ คือ ภาคใต้ใช่ไหมคะ ภาคใต้นี่ฝนตกบ่อย ๆ ปริมาณนำก็จะเยอะ กรมอุตุเขาเอาอะไรมาวัด เขาเก็บข้อมูลนะคะ มันก็จะเกี่ยวกับอุณหภูมิ เกี่ยวกับความชื้น ตั้งแต่อดีตจนถึงปัจจุบันนะคะ แล้วออกมาวิเคราะห์หาข้อมูลออกมาว่าฝนจะตกไหมพรุ่งนี้ เกิดความแม่นยำขึ้นนะคะ ถ้าเราไม่มีการเก็บข้อมูล เราก็ไม่มีโอกาสได้รู้เลยว่าอนาคตจะเป็นอย่างไรนะ ฝนจะตกไหมนะคะ ถ้าวันนี้ฝนตก สมมติถ้าเรารู้แล้ว เมื่อคืนดูข่าวอุตุบอกว่าฝนตกแน่นอน สิ่งที่เราจะต้องทำคืออะไร สิ่งที่นักเรียนจะต้องทำนะคะ คืออะไรคะ ถ้าฝนตกนักเรียนจะต้องเตรียมอะไร ใช่ เตรียมร่มใช่ไหมคะ ถ้าเราไม่มีร่ มเป็นอย่างไร เราก็จะเปียกนะคะ เราก็จะไม่สบาย โอกาสที่เราจะไม่สบายมีสูงมาก ถ้าเรารู้ว่าพรุ่งนี้ฝนจะตกถ้าไม่มีร่วม เตรียมอะไรคะ เสื้อกันฝนถูกไหม เราก็อาจจะเตรียมเสื้อกันฝนก็ได้ ถูกนะคะ หรือถ้าเรารู้ว่าโอกาส… พรุ่งนี้ฝนจะตกปุ๊บ ไม่ไปแล้ว ที่วางแผนออกว่าจะออกไปข้างนอกน่ะ ไม่ไปอยู่บ้านดีกว่า ก้นั่งดูฝนอยู่ที่บ้าน สบายใจกว่า ไม่เปียกด้วยนะคะ หรือถ้าฝนตกเยอะ ๆ เป็นอย่างไรคะ โดยเฉพาะในเมือง กรุงเทพฯ เชียงใหม่ หรือว่าในเมือง ขนาดอุดรฯ นะคะ อุดรฯ ในเมืองเรา ถ้าฝนตกปุ๊บ นักเรียนไม่ได้ออกไป เพราะนักเรียนประจำนะ ถ้าฝนตกปุ๊บน้ำก็จะขึ้นมาแล้วนะคะ น้ำก็จะขึ้นมาแล้วรถก็จะติด ใช่ ที่อุดรฯ นี่ ในเมืองใช่ ถ้าฝนตกปุ๊บนะคะ รถจะติดใช่ไหม โอกาสที่รถจะติดมีเยอะมาก โอกาสที่รถจะติดนี่มีเยอะมาก เพราะฉะนั้น ถ้าฝนตก ปุ๊บ เราถ้าสมมติเรารู้อยู่แล้วว่าฝนจะตก เพราะว่าเราดูข่าวอยู่แล้วเมื่อคืน เราก็จะนำสิ่งนี้มาวางแผน มาวางแผนอะไร ขับรถไปทำงานปกติจะขับรถแค่ 10 นาที เราต้เองเผื่อเวลาแล้ว เราต้องขับรถ เราต้องคิด เราต้องเผื่อเวลาแล้ว วันนี้เราออกเร็วหน่อยนะ อีกสัก 10 นาที 15 นาที เผื่อรถติดนะคะ เราก็จะได้ไปทำงานหรือว่าไปเรียนนี่ทันเวลานะคะ อันนี้กรณีแรก ก็คือโอกาสที่ฝนจะตก ตกเยอะ ตกมากนะคะ เราก็จะมีการเตรียมตัว เตรียมความพร้อม นำข้อมูลนี้น่ะมาวางแผนนะคะ หรือฝนไม่ตก วันนี้แดดออก เมื่อคืนดูข่าวแล้ว อีสานนี่ แดดนะคะ ร้อยละ 80 ของพื้นที่อีสานเลยจะมีแดดนะคะ ฝนไม่มีเลย เราก็จะได้อะไรคะ เมื่อฝนไม่มี กิจกรรมต่าง ๆ ก็จะดำเนินการไปโดยที่ไม่ติดขัดนะคะ วางแผนว่าจะออกไปปั่นจักรยานตอนเช้าเราก็ออกไปได้ ไม่ต้องเปียกฝน ไม่ต้องเตรียมร่ม ทำกิจกรรมต่าง ๆ นะคะ ได้ตามปกตินะคะ หรือว่าจะออกไปเล่นกลางสนามกับเพื่อน ๆ นะคะ ก็ออกไปได้ หรือใครที่วางแผนจะไปเที่ยวทะเล จะไปเที่ยวทะเลดูแล้วฝนไม่ตกหรอกนะคะ ฝนไม่ตกหรอก ก็ไปเที่ยวทะเลด้วยความสบายใจ ไม่มีอุบัติเหตุจากฟ้าฝนคะนองนะคะ เข้าใจไหมคะ อันนี้คือเหตุการณ์ เหตุการณ์แรกนะคะ ที่เราได้นำสถิติมาใช้ สถิติจากการเก็บรวบรวมข้อมูลตั้งแต่อดีตจนถึงปัจจุบัน มาดูว่า วิเคราะห์ว่าโอกาสของฝนจะตกมีไหมในพรุ่งนี้นะคะ ก็จะมีวิธีการคำนวณนะคะ ซึ่งตอนนี้เราไม่ได้เรียนนะคะ เราไม่ได้เรียนเรื่องของการคำนวณพวกนี้ แต่ถ้าเมื่อไหร่ที่เราจบไปเรามีโอกาสนะคะ อาจจะได้เกี่ยวข้องกับเรื่องพวกนี้นะคะ ให้นำข้อมูลนี้มาตัดสินใจ เพราะฉะนั้น สถิติเกี่ยวข้องกับชีวิของเราไหมคะ เกี่ยวไหม เรื่องฝนนี้เกี่ยวไหมในชีวิตของนักเรียน มีโอกาสที่จะเจอนะคะ มีโอกาสที่จะเจอทุกอย่างเลย ดูตัวอย่างต่อไปนะคะ อันนี้อะไรคะ กรณีนี้ อันนี้อะไร อยู่ใกล้ตัวเรามากเลยนะคะ COVID ใช่ COVID-19 อันนี้เห็นไหมคะ อันนี้สัญลักษณ์แทนเชื้อโรค COVID-19 2019 นะคะ 2019 เมื่อกี่ปีมาแล้ว 3-4 ปีที่แล้วนะ ตอนนั้นจำบรรยากาศได้ไหมคะ กำลังจะปีใหม่ปุ๊บ ไม่ได้จัดปีใหม่เลย ไม่ได้กลับบ้านเลย ทุกคนตาย ถูกเปล่า ไม่ใช่ทุกคนตาย คนที่ติดเชื้อเริ่มแรกคือ ประเทศอะไรคะที่เขาพบเชื้อ ประเทศอะไร ใช่ ๆ ใช่ ๆ ประเทศแรก ก้คือประเทศจีน ที่เขาพบเชื้อ COVID เสร็จแล้วก็จะกระจายไปเรื่อย ๆ กระจายไปในโลกนะคะ ก็จะพบในประเทศต่าง ๆ เยอะแยะมากมายเลย เวลาเขาพบเชื้อโรคแล้วใครเป็นคนคิดวิธีการรักษานะคะ นักวิทยาศาสตร์ คุณหมอนะคะ นักชีววิทยาก็พากันหาแล้วว่าเชื้อโรคนี้มันมาจากไหน จะมีวิธีการป้องกันอย่างไร ใช้อะไรทดสอบ เห็นไหมคะ เขาก็จะเอาเชื่อโรคนี้มาวิเคราะห์ในห้องแล็บนะคะ ในห้องแล็บ ใช่เวลานานเป็นปี ๆ กว่าจะรู้ว่าเชื้อโรคนั้นคืออะไรนะคะ แล้วก้หายา หาวัคชีนมาเพื่อที่จะป้องกันการติดเชื้อนะคะ หายามารักษาโรค COVID นะคะ ทีนี้ในการยานี่ กว่าจะนำมาใช้กับเราได้ จะต้องทดสอบหาประสิทธิภาพของยานะคะ ยาที่ฉีด COVID วัคซีนมีหลายเจ้ามากเลยนะคะ ใช่ไหม ที่เราถูกเลือกนะคะ นักเรียนก็น่าจะรู้ว่าวัคซีนที่เราฉีดนี้มีของปรนะเทแล้วก็ได้ฉีดของใครบ้าง ใครฉีด 3 เข็มแล้ว ยกมือขึ้น มีไหมคะ 3 แล้ว มีคนเดียวหรือลูก มีคนเดียวหรือคะ คนอื่นล่ะ อ๋อ 2 2 4 เลยเหรอ มีบางคน 4 เข็มแล้วนะคะ ซึ่งตอนนี้จริง ๆ เขาให้ไปฉีดเพิ่มนะคะ ไอ้ที่เราฉีดผ่านมาแล้วน่ะ ถือว่ามันหมดไปแล้ว ตอนนี้มันเป็นโรคพื้นถิ่นนะ โรคท้องถิ่น ก็เหมือนกับไข้หวัดใหญ่นะคะ ฝากให้นักเรียนนี่ดูแลตัวเองนะคะ มาดูเรื่องการทดสอบประสิทธิภาพยา เหตุการณ์นี้เกิดขึ้นในชีวิตจริง ถูกนำมาใช้จริง ๆ หลังจากที่นักวิทยาศาสตร์นะคะ หาวัคซีน หายามารักษา COVID แล้ว ถูกนำมาใช้ แต่ก่อนจะถูกนำมาใช้เขาเอาไปทดลองก่อนนะลูก ไม่ใช่ทำออกมาแล้ว ยังไมไ่ด้หาประสิทธิภาพ เอาไปใช้กับคนทั่วโลกเลย ไม่ได้นะคะ เขาก็จะหาตัวอย่างนะคะ ทดสอบกับสัตว์ก่อน หนู ลิง พวกนี้นะคะ ก็จะฉีดเข้าไปก่อน ฉีดเข้าไปแล้วก็ดูว่ามันโอเคไหมมันมีผลกระทบกับร่างกายสัตว์ต่าง ๆ เหล่านั้นหรือเปล่า ลำดับต่อมาเมื่อทดสอบกับสัตว์เสร็จแล้วนะคะ ก็มาทดสอบกับผู้ป่วย ผู้ป่วยที่ติดเชื้อหรือว่าอาสาสมัครนะคะ ที่ต้องการจะฉีดวัคซีนตัวนี้ ก่อนที่จะถูกนำมาใช้ หลังจากที่เขาวิเคราะห์ข้อมูลหาประสิทธิภาพยาเรียบร้อยแล้ว เขาก็นำมาฉีดให้กับคนทั่วไป แต่ขั้นตอนของการฉีดเขามีการเลือกไหมคะ จำได้ไหมว่าตอนนั้นน่ะเราให้โอกาสกับคนป่วยก่อนใช่ไหมคะ คนที่มีอายุเยอะ ๆ กี่โรคนะ ตอนนั้น ที่ต้องไปฉีดวัคซีนตัวนี้ก่อน ป้องกันนะคะ อันดับแรกเลย ก็คือให้เลือกกลุ่มนี้มาก่อน คนที่เป็นโรค ที่มีความเสี่ยง คนที่อ้วน หรือว่าผู้สุงอายุ อันนี้เขาจะฉีดให้ก่อนเลยนะคะ หลังจากนั้นก็เป็นวัยทำงาน วัยรุ่นที่เขาฉีดให้อีกกลุ่มหนึ่ง ต่อมาก็คือเด็ก ๆ นะคะ เป็นกลุ่มสุดท้ายที่เขาฉีด ก่อนที่เขาจะฉีดนี่ เขาก็รอนะคะ ฉีดเสร็จแล้วก็ดูผล เก็บข้อมูลมาเรื่อย ๆ ไม่ได้ฉีดอย่างเดียวแล้วไม่ดู ไม่เก็บข้อมูล บางคนมีผลข้างเคียงเกิดขึ้นกับยา ฉีดปุ๊บผื่นขึ้นเลย ฉีดปุ๊บ แล้วผื่นขึ้น หายใจไม่ออกนะคะ บางคนเสียชีวิตก็มีเป็นบางเคสกรณีนะคะ เพราะฉะนั้น การทดสอบการหาประสิทธิภาพของยากว่าที่เขาจะออกนำมาใช้ได้ ใช้ระยะเวลานะคะ ก็เหมือนกับกับอุณหภูมิ กับการดูว่าฝนจะตกตามพยากรณ์อากาศนั่นเองนะคะ การเก็บข้อมูลตั้งแต่อดีตจขนถึงปัจจุบันหาวิธีการในการป้องกัน หรือว่าการเลือกตั้งสินใจนะคะ อันนี้ก็เป็นตัวอย่างกรณีหนึ่งที่เรานำสถิติมาใช้นะค การทดสอบประสิทธิภาพของยา อันนี้อะไรคะ อันนี้ใกล้ตัวนักเรียนหรือยัง โทรศัพท์ ใช่ ตัวอย่างปัญหาตัวนี้ที่เขานำมาใช้ คุณภาพของสินค้าที่ผลิตเป็นอย่างไรคะ อันนี้โทรศัพท์อะไรบ้างนี่ มีอยู่ 2 ยี่ห้อ จริง ๆ มีเยอะกวา่นี้นะ ครูปิ๊กไม่ได้เอามาเยอะ iPhone นะคะ ใครสาวก iPhone แล้วก็อีกอันหนึ่ง ก็คือ Samsung นะคเกาหลีนะคะ Samsung ปัญหา กรณีนี้ การควบคุมคุณภาพของสินค้าในการผลิต ทำไมเราจะต้องมีคุณภาพตอนนี้บริษัทต่าง ๆ นะคะ ผลิตสินค้าออกมามากมาย อันนี้ยกตัวอย่างนะลูก โทรศัพท์ ของใครใช้ iPhone ใครมี iPhone ยกมือขึ้น มีไหม เบ้นคนเดียวหรือ iPhone นะลูก ใครใช้ samaung คะ ใครใช้ Samsung มีไหม มี 1 คน แล้วอีกที่เหลือมีไหมคะ ใช้อะไรคะ อันนี้อะไรน่ะ Oppครูปิ๊กไม่ค่อยได้ใช้โทรศัพท์หรือคะ ครูปิ๊กนี่ ก็คือ SDamsung มาตั้งแต่เริ่มต้นเลย ทีนี้ ดูนะคะ ทำไมเบนซ์ถึงเลือกใช้ iPhone ถาม ถาม 2 คนนี้ ที่ใช้ iPhone เหตุผลอะไรทำไมถึงเลือกใช้ iPhone เขาใช้ถ่ายรูป เขาใช้ถ่ายรูป ไม่รู้ค่ะ คุรพ่อซื้อให้แสดงว่าพ่อเป็นสาวกของ iphone นะคะ ในการเลือกซื้อโทรศัพท์ หรือว่าเลือกซื้อสิ่งของต่าง ๆ ที่เราจะเลือกนี่ เราต้องดูว่าคุณสมบัติของเขาคืออะไร อะไรเขา ประโยชน์ที่จะได้คุณค่ามากที่สุดจากการใช้สินค้านั้นนะคะ คุณภาพของสินค้ามีการแข่งขัยถูกไหม โทรศัพท์ก็มีปลายบเขาผลิตขึ้นมา เขาจะต้องทำให้ได้มาตรฐานใช่ไหม คำว่า</w:t>
      </w:r>
      <w:r>
        <w:t xml:space="preserve"> </w:t>
      </w:r>
      <w:r>
        <w:t xml:space="preserve">“</w:t>
      </w:r>
      <w:r>
        <w:t xml:space="preserve">มาตรฐาน</w:t>
      </w:r>
      <w:r>
        <w:t xml:space="preserve">”</w:t>
      </w:r>
      <w:r>
        <w:t xml:space="preserve"> </w:t>
      </w:r>
      <w:r>
        <w:t xml:space="preserve">นี่เขาจะต้องตั้งเอาไว้เลย สินค้าที่ได้มาตรฐานเอาอะไรมาวัด เอาอะไรมาเป็นเกณฑ์ อันนี้เริ่มเข้ามาแล้ว ข้อมูลแล้วก็สถิติเริ่มเข้ามาแล้ว หาคุณภาพของสินค้า เราทำ 100 ชิ้น โทรศัพท์ 100 เครื่องมาปุ๊บ การหาประสิทธิภาพจะต้องหยิบมา หรือว่าเอามาทั้งหมด การเลือกตัวอย่าง สุ่มออกมานะคะ ถ้าเราเลือกออกมาทั้งหมด กว่าจะตรวจสอบคุณภาพหมดทุกอันเลย ตายเลย ไม่ได้ทำอะไรแล้วนะคะ เพราะฉะนั้น มันก็จะต้องโดนหยิบ เป็นการเลือกจากตัวอย่างทั้งหมด หยิบออกมา หยิบออกมา ใช่ไหมคะ แล้วก็มาทำการวิเคราะห์ทำการหาประสิทธิภาพ เหตุผลที่เราจะต้องหาประสิทะิภาพคืออะไร มีการแข่งขัน ตอนนี้แข่งขันสูงด้วย ถูกไหมคะ บริษัทต่าง ๆ โทรศัพท์นี่ ถ้า iPhone ออกปุ๊บ Samsung มาแล้วทุกอย่าง เขาก็จะออกรุ่นใหม่ ๆ ขึ้นมา ถูกไหมคะ เพื่อจะมาดึงกลุ่มลูกค้ากัน อันนี้สิ่งที่เราพบในชีวิตประจำวัน ในการควบคุมคุณภาพของสินค้านะคะ นี่ นอกจากโทรศัพท์แล้ว มีอะไรบ้างที่นักเรียนรู้และนักเรียนใช้กัน ที่มีหลายเจ้ามากเลยนะคะ น้ำดื่มก็ดี น้ำดื่มก็หลายบริษัทมากเลย บางคนอะไรนะ รถมอเตอร์ไซค์ รถยนต์ ตอนนี้ออกมาหลายบริษัทมาก เขาต้องหาประสิทธิภาพของสินค้านั้น สินค้าต่าง ๆ นะคะ เหตุผล ทำไมเราจะต้องควบคุมคุณภาพสินค้าที่ผลิตนะคะ ให้ความสำคัญมากสำหรับผู้ผลิต ถ้าคุณไม่ให้คุณภาพของสินค้ามาเป็นอันดับ 1 ต่อมาถ้าเราเอาโทรศัพท์ไปขายคุรภาพต่ำมากเลย ออกมาไม่มีคศืถูกไหมคะ เหมือนกับรถยนต์ ถ้าออกมา เราไม่ตรวจสอบคุณภาพปุ๊บ เขาเอาไปขับอยู่ดี ๆ น่ะ ตายเลยนะคะ เพิ่งออกรถป้ายแดงมา ขับไปยังไม่ถึง ยังไม่ถึงบ้านเลย ตายสะแล้วรถคันนี้ มันก็จะเป็นข่าว แล้วก็จะไม่มีใครมาซื้อรถยี่ห้อนี้อีกเลย เพราะฉะนั้น สิ่งสำคัญจะต้องควบคุมคุณภาพนะคะ เพราะว่าปัจจุบันการแข่งขันสูงมากเลยเป็นสินค้าต่าง ๆ มากมาย หลายบริษัทมากเลยที่จะออกผลิตภัณฑ์ชนิดเดียวกันนะคะ ให้ลูกค้าอย่างเรานี่ ผู้บริโภคเป็นคนเลือก อันไหนดีที่สุดมีคุณภาพมากที่สุดเราก็เลือกเพื่อประโยชน์ของเรานะคะ อันที่ 2 สถิติควรตรวจสอบด้วยวิธีใด อันนี้นะคะ เริ่มเข้ามาแล้ว สถิติที่จะต้องเข้ามาใช้ เราตรวจสอบด้วยวิธีไหน เราเอาอะไรมาเป็นเกณฑ์คุณภาพ ใช้ไปกี่ปี สมมติซื้อโทรศัพท์เราบอกเลยว่าอันนี้นะ ใช้ประมาณ 3 ปีนะคะ แบตเตอรี่ใช้ได้ 3 ปี อันนี้เป็นเกณฑ์คุณภาพมาตรฐานของเขา เราก็ดูแล้วเราไปซื้อนี่ โอเค 3 ปี เราใช้ได้ 4 ปีนี่ ถือว่าโอเคคุ้มแล้ว การตรวจสอบ ต้องสุ่มมาตรวจสอบ สุ่มอย่างไรนะคะ ถ้าของทั้งหมด เขาเรียกว่า "ประชากร สิ่งของทั้งหมดที่เราทำ สมมติ เราผลิตโทรศัพท์ออกมา 100 เครื่อง ประชากรก็คือโทรศัพท์ทั้งหมดนะคะ แต่ว่าเราตรวจสอ เราจะทำการสุ่มนะคะ สุ่ม ก็คือการเลือกมา ตัวที่เป็นตัวแทนนะคะ ของสิ่งนั้น ตัวแทนนนั้นจะต้องเหมาะสมด้วยนะคะ นอกจากเรื่องนี้แล้ว มีอะไรบ้าง อีกกรณีหนึ่ง นักเรียนจะรู้เลยว่า… คำนี้ กรณีศึกษานะคะ กรณีปัญหาที่ใช้สถิติ การสำรวจควาคิดเห็น หรือว่าโพล นักเรียนเคยเห็นไหม สด ๆ ร้อน ๆ เมื่อไม่นานมานี้เอง งานโครงการอะไรต่าง ๆ ก่อนที่เราจะทำนะคะ กิจกรรมต่าง ๆ ถ้าใกล้ตัวของเรา โครงการที่เราทำ อย่างเช่นเลือกตั้งปรนะคะ ก่อนที่เราจะทำ เราจะต้องมีแบ่งกลุ่ม ถูกไหม แล้วก็ไปถามน้อง ๆ ว่าออกมาตรการ ออกเขาเรียกว่าอะไรนะ ว่ากลุ่มนี้มีมาตรการอะไร ที่อยากให้น้อง ๆ เลือกนะคะ เราก็จะมีการไปนำเสนอนะคะ ทำไมเราจะต้องมีการสำรวจความคิดเห็นก่อน จะได้เอาไปวางแผน สำรวจอย่างไรบ้าง ก่อนทำ ก่อนทำนะคะ อย่างเช่น โครงการที่ใหญ่ ๆ ใช้เงินเป็น 100 ล้าน เขาจะต้องไปถามก่อนนะ ไปถามผู้ที่มีส่วนเกี่ยวข้อง โอเคไหมนะคะ มีประโยชน์หรือเปล่า มีประโยชน์กับคนมาก ๆ หรือเปล่า หรือว่าเกิดโทษไหม มีผลกระทบไหมอันนี้ โครงการที่รัฐบาลทำนะคะ ตัวอย่างเช่น โครงการสร้างถนนจากทางรถไฟนะ จากประเทศไทยไปสู่ประเทศจีน อันโครงการนี้ใช้งบประมาณเป็นพันล้าน เยอะมากเลยนะคะ ก่อนที่ตัดสินใจทำโครงการนี้ เราจะต้องมีการสำรวจก่อน พอสำรวจเสร็จ ปุ๊บ โอเค ถ้าคนส่วนเห็นประโยชน์นะคะ เราก็ทำ พอเราทำเสร็จปุ๊บ หลังทำเราก็ต้องประเมินด้วยนะคะ สำรวจอีกว่าสิ่งที่เราทำนี่ มันคุ้มค่าไหม มันมีประโยชน์ไหม โอเคไหม นี่ ไอ้ตัวอย่างที่ครูปิ๊กเอามาให้ดูนะคะ เป็นโพลนะคะ สำรวจในการเลือกตั้งเมื่อกี้นี้ เลือกตั้งนายก รัฐบาลที่ 2566 ที่ผ่านไป ก่อนที่จะมีการเลือกตั้งจริง ๆ ก็จะมีสำนักนั้นสำนักนี้ นิด้าโพลนะคะ หรือว่ามหาวิทยาลัยต่าง ๆ ที่เป็นฌพลขึ้นมาว่า เห็นมีเพจอีจันด้วย มีการไปสอบถามความคิดเห็นว่าใครจะได้เป็นนายกฯ ของเรานะคะ อันนี้คือก่อนที่จะมีการเลือกตั้งจริง ๆ นะคะ มันก็จะเป็นข้อมูลที่ให้เราเลือกแล้วว่าทำไมคนส่วนใหญ่ถึงมีความคิดนะคะ ว่าทำไมเลือกคนนี้เป็นนายกหรือว่าเลือกพรรคนี้เป็นพรรคแกนนำนะคะ นี่ก็จะเป็นการใช้สถิติเข้ามาช่วยในการตัดสินใจ สถิติถูกนำมาใช้เพื่ออะไร เราประเมินก่อนและหลังทำ ไปถาม ถ้าปีต่อมา ถ้าเราประเมินเสร็จ เพื่อพัฒนาปรับปรุงนะคะ มันโอเคไหม มันคุ้มค่าไหมโครงการนี้นะคะ ถ้าสมมติมันคุ้มค่าเราก็ทำต่อไปในปีหน้านะคะ ปรับปรุงให้มันดีขึ้นนะคะ สถิติที่เข้ามาใช้มีอะไร เข้ามาช่วยอย่างไร นักเรียนว่าสถิติจะทำให้มันเร็วขึ้น เมื่อเราจัดเก็บข้อมูลเป็นระบบ ความคิดต่าง ๆ นี่ประหยัดเวลาได้เยอะมาก มันจะทำให้การตัดสินใจของเรา เร็วขึ้น น่าเชื่อถือมากขึ้นนะคะ ดีกว่าเป็นความคิดเห็นของเราคนเดียว เราถามนักเรียนคนเดียว เธอชอบ… ชอบ… นักเรียนอยากให้เด็ก ๆ ไว้ผมได้ตามใจชอบไหม ทรงผม ถามคนเดียว เด็กคนนี้อาจจะชอบก็ได้ หรือไม่ชอบก็ได้ แต่มันไม่ได้เป็นตัวแทนของนักเรียนคนกลุ่มใหญ่ เพราะฉะนั้น เราจะต้องถามจากกลุ่มตัวอย่าง เลือกมานะคะ จากตัวอย่างทั้งหมด นักเรียนทั้งหมด เลือกมา สุ่มมา แล้วเด็กนักเรียนที่เราถูกเลือกมานี่ก็จะเป็นตัวแทนของคำตอบนะคะ เราก็สมารถรุ้แล้วว่าเด็กส่วนใหญ่มีความคิดเห็นเป็นอย่างไร ในการทำเรื่องของทรงผม หรือการแต่งกายนะคะ ข้อมูลนี้มันก็จะน่าเชื่อถือมากขึ้น คุณครูโรงเรียนก็จะสามารถเอาข้อมูลตัวนี้นี่ มาเป็นส่วนตัดสินใจ ทำระเบียบกฎกติกาของโรงเรียน ในกิจการนักเรียนนะคะ การสำรวจเกี่ยวข้องการสำรวจ การแปรผล แล้วก็ประเมินผลโครงการนะคะ อันนี้พอเข้าใจไหมคะ เหตุการณ์ ครูปิ๊กพูดมากี่เหตุการณ์แล้ว ตัวอย่างทุกอย่างในชีวิตของเราถูกนำมาใช้นะคะ สถิติกับข้อมูลนี่นำมาใช้ได้หมดเลยนะ มาช่วงกิจกรรม ทั้งหมดมีอยู่ 5 ขั้นตอนนะคะ สำหรับชั่วโมงแรก ครูปิ๊กจะให้นักเรียนแบ่งออกเป็น 2 กลุ่ม ตอนนี้เรามีอยู่ 8 คน ให้นักเรียนแบ่งกลุ่ม กลุ่มละ 4 คนนะคะ แบ่งกลุ่มเสร็จแล้ว ข้อที่ 2 แต่ละกลุ่มให้วิเคราะห์กรณีหรือตัวอย่างที่พบในโรงเรียนนะคะ เหตุการณ์ที่เราพบในโรงเรียน เลือกมา 1 ตัวอย่าง เลือกแล้วมาคุยกันนะคะ มาคุยกัน หาข้อสรุป ทำเป็นผังมโนทัศน์นะคะ ว่าเหตุการณ์นี้มันจะเกิดอะไรขึ้นต่อไป แล้วใช้สถิติอะไรมาเกี่ยวข้องลำดับต่อมา ก็จะให้แลกเปลี่ยนเรียนรู้ 2 กลุ่ม แลกเปลี่ยนกันว่าของกลุ่มนี้วิเคราะห์ออกมาเป็นแบบนี้นะ นะคะ ให้มานำเสนอหน้าชั้นเรียนนะคะ ครูปิ๊กให้โจทย์ไป 1. ตอนนี้ที่เราพบในโรงเรียน ก็คือสถาการณ์ปัจจุบันของเราตอนนี้นักเรียนติดโควิดถูกไหมคะ ถูกไหม ตอนนี้ที่โรงเรียนเรามีเด็กที่ติด COVID นะคะ ครุปิ๊ฏให้สถานนี้ 1 สถานการณ์ กลุ่มไหนจะทำนะคะ เดี๋ยวค่อยเลือกกันนะคะ ว่าเราจะเอากลุ่มไหน สมมติสถานการณ์ติด COVID มันมีอยู่ 2 Choice ติดมากขึ้น เราจะทำอย่างไร ถ้าติดมากขึ้น เราจะต้องมีการวางแผนอะไรบ้าง 1 2 3 4 5 นักเรียนจะต้องเขียนออกมา ถ้าติดมากขึ้นระบบเป็นอย่างไร เอ๊ะ อยู่เราจะปิดเรียนไหม เราจะไม่มีการเรียนการสอนไหม หรือว่าเราจะเรียนตามปกติ เราจะส่งเด็กกลับบ้านไหม เราจะป้องกันอย่างไรนะคะ ถ้ามากขึ้น นักเรียนต้องหาวิธีการมาทำตรงนี้แต่ถ้าสถานการณ์มันดีขึ้น อันนี้ก็คือ ผ๔เติดเชื้อนะคะ ไม่มีเด็ก ๆ ติด COVID เพิ่ม ในโรงเรียนของเรา เหตุการณ์ที่จะเกิดขึ้นคืออะไร เด็กเรียนตามปกติ เราก็ต้องมาหามาตรการป้องกันแล้วทีนี้ ว่าวิธีการที่จะไม่ให้ติดอีกอย่างนี้ เราจะทำอย่างไรนะคะ ให้นักเรียนช่วยกันคิด ข้อมูลตรงนี้ สถิติที่จะถูกนำมาใช้เพื่อจะมาป้องกันหรือว่าปรับปรุงวิธีการอันนี้ให้นักเรียนช่วยกันคิดในกลุ่ม กลุ่ม 1 จะเลือกติดเชื้อ COVID นะคะ กลุ่มที่ 2 ครูปิ๊กให้สถานการณ์ หัวข้อการใช้โทรศัพท์มือถือ กลุ่มที่ 2 นะ เกี่ยวกับโทรศัพท์มือถือของนักเรียน นักเรียนคิดเห็นอย่างไร ให้ใช้หรือเปล่า นักเรียนอยากใช้โทรศัพท์มือถือไหม ถ้าให้ใช้ตรงนี้ มาตรการต่าง ๆ นักเรียยนจะทำอะไรบ้าง ถ้าให้ใช้ เพื่อไม่ให้กระทบกับการเรียนการสอนนะคะ หรือว่าถ้าไม่ให้ใช้เลย เด็ก ๆ จะทำอย่างไรนะคะ ถ้าไม่ให้ใช้เลย เราจะมีวิธีการสื่อสารกับผู้ปกครองหรือว่าการติดต่อสื่อสารกับคนภายนอกอย่างไร ถ้าเราไม่ให้ใช้ หา หาวิธีการนะคะ สถานการณ์นี้เกิดขึ้นมาแล้วเราจะทำอย่างไรในการแก้ปัยหานี้ หรือการป้องกันนะคะ แล้วก็สถิติที่ถูกนำมาใช้ในการใช้โทรศัพท์มือถือคืออะไร อันนี้เข้าใจไหมคะ เข้าใจไหมคะ ให้แบ่งกลุ่มกลุ่มที่ 1 กลุ่มไหนคะ ใครจะอยู่กลุ่มไหน ครูปิ๊กจะไม่แบ่งให้นะ ให้เพื่อน ๆ ให้เด็ก ๆ เลือกกันเองนะคะ กลุ่มไหนคะ กลุ่มละ 4 คนนะคะ กลุ่มละ 4 คน โอเค ต้นบอกว่านับนะคะ ให้นับ 1 2 3 1 2 1 2 โอเค กลุ่ม 1 เอาเก้าอี้มานั่งตรงนี้จัดใหม่นะคะ จัดโต๊ะใหม่เป็นกลุ่ม นั่งเป็นกลุ่มนะคะ ใครนับ 1 มานั่งอยู่กลุ่มนี้ กลุ่ม 2 มานั่งอยู่กลุ่มนี้นะคะ ใครนับ 2 จัดใหม่ค่ะ จัดห้องใหม่ กลุ่ม 1 จัดโต๊ะตรงนี้ กลุ่ม 2 ตรงนี้นะคะ โอเค ครูมีกระดาษนะคะ ให้นักเรียน อันนี้ให้นักเรียนช่วยกันคิดนะคะ ดูล่ามนะคะ ดูล่าม กลุ่มละ 1 แผ่น สถานการณ์ กลุ่มที่ 1 ให้เลือกสถานการณ์อะไรมีอยู่ 2 อย่าง ก็คือ COVID เอาอันไหนคะ กลุ่มที่ 1 เขาบอกว่าเอาอีกครั้งหนึ่ง กลุ่มที่ 1 จะเลือกเอาสถานการณ์อันไหน ครูปิ๊กให้โจทย์มา ก็คือ COVID นะคะ การติดเชื้อโควิด อันที่ 2 นักเรียนอยากได้อะไรกลุ่มที่ 1 กลุ่มที่ 1 สรุปเป็น COVID นะคะ สถานการณ์ COVID เพราะฉะนั้น กลุ่มที่ 2 โทรศัพท์ กลุ่มที่ 2 คือโทรศัพท์ เห็นผังไหมคะ ข้างหน้า เข้าใจนะ อันนี้ใส่เข้าไปนะคะ สถานการณ์การใช้โทรศัพท์ นักเรียนอาจจะวาดภาพโทรศัพท์ใส่เข้าไปด้วยนะคะ ตกแต่งให้สวยงามนะคะ ครูปิ๊กไม่ถ้าสมมติว่าเราใช้ภาพแทนได้นะลูกนะทีนี้ สถานการณ์ COVID มีอะไร ถ้าติดโควิด สถานการณ์มีอยู่ 2 อย่าง ถูกไหม ก็คือติดมากขึ้นกับลดลง ลดลงนั้นหมายถึงว่า เขาติดแล้วไม่มีใครติดเพิ่ม เขาก็จะหายไปเรื่อย ๆ ถูกไหมคะ 3 วัน 5 วัน 7 วัน คนที่ติดเชื้อก็จะหายยแล้ว ก็จะออกมาเพราะฉะนั้น จำนวนคนก็จะลดลง ถ้าจำนวนคนลดลงจะเกิดเหตุการณ์อะไรเกิดขึ้นบให้นักเรียนช่วยกันคิด แล้วเขียนออกมาเป็นข้อ ๆ ในนี้มันมีอยู่ 4 ข้อ นักเรียนสามารถเพิ่มขึ้นไปได้นะคะ เพิ่มขึ้นตามความคิดเลยคุยกัน อาจจะเป็น 4-5 ข้อ 6 ข้อ แล้วแต่จะคิดได้ เพิ่มเข้าไปได้เลยนะคะ แล้วสถิติที่เข้าใช้ ที่เข้ามาช่วยจะมีข้อมูลอะไรบ้างที่เราจำเป็นจะต้องได้ใช้ อย่างเช่น โควิดปุ๊บสถิติที่เราจะนำเข้ามาใช้คืออะไรคะ ที่เราจะต้องรู้ข้อมูล 1. ล่ะ เราจะต้องวัดอุณหภูมิถูกไหม ในแต่ละวัน เราต้องวัดอุณหภูมิ อุณหภูมินี่ต้องเก็บแล้วในแต่ละหอถูกไหมคะ ตอนนี้เราทำอยู่ไหม ตอนเช้า พอวัดอุณหภูมิ แล้วก็บันทึกนะคะ บันทึกข้อมูลว่าอุณหภูมิเท่าไร คนนี้ คนที่ 2 อุณหภูมิเท่าไร อันนี้การเก็บข้อมูลนะคะ แล้วมาดูว่าถ้า 37 ขึ้นนี่เป็นไข้แล้วนะ อันนี้มีสิทธิ์แล้วนะ นี่ ก็ถูกการเก็บข้อมูลออกมา ถูกไหมคะ อันนี้คือสถิติข้อมูลที่ถูกนำมาใช้ ทีนี้กลุ่มที่ 2 โทรศัพท์มีอยู่ 2 ประเด็นนะคะ นักเรียนอยากให้ อยากใช้โทรศัพท์ไหม ฟรีเลย ฟรีสไตล์ พกเอง เก็บเองนะคะ ไม่ต้องฝากคุณครูที่เรือนนอนนะคะ ไม่มีกำหนดเวลา ใช้ได้ตลอด ถ้าเกิดเหตุการณ์ให้ใช้ได้ตลอดแบบนีแบบนี้ นักเรียนจะมีมาตรการอย่างไร ไม่ให้เกิดผลกระทบ การวางแผนอย่างไรนะคะ สิ่งที่เกิดขึ้นกระทบผลการเรียนไหมนะคะ ในเรื่องของการเรียน กระทบในเวลานอนไหม กระทบกับเรื่องของการทำกิจกรรมของนักเรียนไหมนะคะ อันนี้นักเรียนก็ต้องคิดนะ อันนี้ถ้าสมมตินักเรียนบอกว่าไม่ให้ใช้ ถ้าไม่ให้ใช้ผลกระทบเกิดอะไรขึ้นบ้าง บางครั้งโทรศัพท์จำเป็นในชีวิตประจำวันใช่ไหม เรา บางทีเราโทร.หาผู้ปกครองนะคะ ถูกไหม ถ้าไม่ให้ใช้มันจะเกิดเหตุการณ์อะไรแล้วเราจะมีวิธีการแก้ปัญหานั้นอย่างไร แล้วสถิติที่เข้ามา ตรงนี้นักเรียนคิดว่าเป็นอะไรคะ เมื่อไหร่ที่มีการใช้โทรศัพท์ปุ๊บ เป็นอย่างไรคะ ต้องเติมเน็ตไหม ต้องมีเงินเข้ามามีส่วมร่วมไหม ข้อมูลของการใช้ตรงนี้นะคะ นักเรียนก็ดูว่า เอ๊ะ มันอะไรบ้างที่เกี่ยวกับตัวเลขน่ะ ที่มันเข้ามาในการใช้โทรศัพท์อันนี้เข้าใจไหมคะ กลุ่ม 2 พอเข้าใจไหมลูก ถ้าเขาใจแล้วช่วงนี้ครูปิ๊กจะให้นักเรียนนะคะ คิด วิเคราะห์ สถานการณ์ของตัวเองนะคะ แล้วทำงานภายในชั่วโมงนี้นะคะ เสร็จแล้วเราจะให้ออกมานำเสนอค่ะ พร้อมแล้วเริ่มเลยนะคะ</w:t>
      </w:r>
    </w:p>
    <w:p>
      <w:pPr>
        <w:pStyle w:val="BodyText"/>
      </w:pPr>
      <w:r>
        <w:t xml:space="preserve">(ล่าม) อาจารย์คะ อาจารย์คะ ได้ยินไหมคะ</w:t>
      </w:r>
    </w:p>
    <w:p>
      <w:pPr>
        <w:pStyle w:val="BodyText"/>
      </w:pPr>
      <w:r>
        <w:t xml:space="preserve">(อาจารย์) อยู่ค่ะ</w:t>
      </w:r>
    </w:p>
    <w:p>
      <w:pPr>
        <w:pStyle w:val="BodyText"/>
      </w:pPr>
      <w:r>
        <w:t xml:space="preserve">(ล่าม) อาจารยืจะให้เด็กพรีเซ้นตืต่อใช่ไหมคะ</w:t>
      </w:r>
    </w:p>
    <w:p>
      <w:pPr>
        <w:pStyle w:val="BodyText"/>
      </w:pPr>
      <w:r>
        <w:t xml:space="preserve">(อาจารย์เชาวนี) เดี๋ยวให้เด็กนำเสนอต่อนิดหนึ่ง ตอนนี้ทำเสร็จแล้ว</w:t>
      </w:r>
    </w:p>
    <w:p>
      <w:pPr>
        <w:pStyle w:val="BodyText"/>
      </w:pPr>
      <w:r>
        <w:t xml:space="preserve">(ล่าม) ได้ค่ะ</w:t>
      </w:r>
    </w:p>
    <w:p>
      <w:pPr>
        <w:pStyle w:val="BodyText"/>
      </w:pPr>
      <w:r>
        <w:t xml:space="preserve">(อาจารย์เชาวนี) โอเค ลูก ๆ คะ เสร็จกันหมดแล้วนะ ทีนี้ครูจะให้นำเสนอนะคะ ว่าที่เด็ก ๆ ไปวิเคราะห์สถานการณ์คุณครูให้โจทย์ไปนั้นนะคะ นักเรียนวิเคราะห์ออกมาเป็นอย่างไรบ้าง ใช้เวลานานเลยนะคะ ก็เดี๋ยวครั้งต่อไปให้นักเรียนใชีเวลาในการทำนะคะ ทีนี้ กลุ่มที่ 1 เชิญเลยค่ะ ออกมา ออกมานำเสนอหน่อยนะคะ ว่าของเราทำสถานการณ์อะไรนะคะ</w:t>
      </w:r>
    </w:p>
    <w:p>
      <w:pPr>
        <w:pStyle w:val="BodyText"/>
      </w:pPr>
      <w:r>
        <w:t xml:space="preserve">(ล่าม) ถ้าไม่อย่างนั้น เดี๋ยวขอเป็นจอ 2 จอได้ไหมคะ ถ้าไมองไม่เห็นน่ะค่ะอาจารย์ ขึ้นหรือยังคะ</w:t>
      </w:r>
    </w:p>
    <w:p>
      <w:pPr>
        <w:pStyle w:val="BodyText"/>
      </w:pPr>
      <w:r>
        <w:t xml:space="preserve">(ล่าม) ไม่ขึ้นค่ะอาจารย์</w:t>
      </w:r>
    </w:p>
    <w:p>
      <w:pPr>
        <w:pStyle w:val="BodyText"/>
      </w:pPr>
      <w:r>
        <w:t xml:space="preserve">(อาจารย์เชาวนี)แป๊บหนึ่งนะคะ น้องเจ้าหน้าที่น่าจะกำลังช่วยอยู่ค่ะ ได้แล้วค่ะ โอเค</w:t>
      </w:r>
    </w:p>
    <w:p>
      <w:pPr>
        <w:pStyle w:val="BodyText"/>
      </w:pPr>
      <w:r>
        <w:t xml:space="preserve">(ล่าม) ได้แล้วค่ะ</w:t>
      </w:r>
    </w:p>
    <w:p>
      <w:pPr>
        <w:pStyle w:val="BodyText"/>
      </w:pPr>
      <w:r>
        <w:t xml:space="preserve">(อาจารย์) ค่ะ ขอบคุณค่ะ เข้ามาใกล้ ๆ ค่ะ ใครจะเป็นนำเสนอ เริ่มเลยค่ะ มองเห็นไหมคะ</w:t>
      </w:r>
    </w:p>
    <w:p>
      <w:pPr>
        <w:pStyle w:val="BodyText"/>
      </w:pPr>
      <w:r>
        <w:t xml:space="preserve">(ล่าม) เห็นค่ะ</w:t>
      </w:r>
    </w:p>
    <w:p>
      <w:pPr>
        <w:pStyle w:val="BodyText"/>
      </w:pPr>
      <w:r>
        <w:t xml:space="preserve">(อาจารย์เชาวนี) ขยับเข้ามาใกล้ ๆ ลอง… ให้นำเสนอนะคะ</w:t>
      </w:r>
    </w:p>
    <w:p>
      <w:pPr>
        <w:pStyle w:val="BodyText"/>
      </w:pPr>
      <w:r>
        <w:t xml:space="preserve">(ล่าม) ค่ะ ก็ไม่สบายนะคะ ตัวร้อนนะคะ แล้วก็มีไข้ขึ้นนคะะประเมินค่ะ ว่าอุณหภูมินี่ในร่างกายนี่อยู่ที่เท่าไร 37-38 น่ะค่ะ ตัวร้อนน่ะถือว่ามีไข้เสร็จแล้วนะคะ ก็ไปต่ออีก…ก็เริ่มตรวจ COVID นะคะ โดยการ Swab ค่ะ ว่าขึ้น 1 ขีดหรือ 2 ขีด อย่างนี้ค่ะ ถ้าขึ้น 2 ขีดไม่สบาย จะต้องพักผ่อนหรือว่าต้องไปพบแพทย์อย่างนี้ค่ะ อาจจะต้องกักตัว หรือว่าประเมินสถานการณ์ว่า Swab ไปแล้วนี่ ขึ้น 1 ขีด หรือ 2 ขึ้น ถ้าขึ้น 2 ขีด คือ หยุดพักไปค่ะ ค่ะ ก็กักตัวอยู่ที่บ้านนะคะ ถ้าหากว่าติด COVID ก็กักตัวอยู่ที่บ้าน ถ้าหายป่วยแล้ว คือ สามารถออไปข้างนอก ก็ใช้ชีวิตได้ปกติค่ะ แต่ต้องรอให้หายป่วยก่อน</w:t>
      </w:r>
    </w:p>
    <w:p>
      <w:pPr>
        <w:pStyle w:val="BodyText"/>
      </w:pPr>
      <w:r>
        <w:t xml:space="preserve">(อาจารย์เชาวนี) ค่ะ กลุ่มนี้นะคะ ก็นำเสนอได้ดีนะคะ สถานการณ์ ก็คือติดเชื้อ COVID ถ้าพบมากขึ้นนะคะ นักเรียนวิเคราะห์ออกมาว่าลูก ๆ น่ะ ถ้ามันเยอะมากขึ้นลูก ๆ ก็ต้องหยุดเรียน กักตัวนะคะ แล้วก็ให้ติดต่อหน่วยงานสาธารณสุข โรงพยาบาล เจ้าหน้าที่อนามัย เข้ามาช่วย แล้วก็เราเป็นโรงเรียนประจำ ให้จัดคุณครูดูแลที่หอนอนที่ติดเชื้อหรือว่าในช่วงที่เด็ก ๆ กักตัวนี่ มันไม่มีการเรียนการสอนก็ต้องน่าจะมีกิจกรรมให้เด็ก ๆ ได้ทำในเวลาว่างนะคะ ถ้าลดลง ถ้าสถานการณ์นี้ลดลงปุ๊บ เราจะต้องมาคิดหามาตรการการป้องกันไม่ให้มันเกิดขึ้นอีกนะคะ แล้วก็นักเรียนจะต้องปฎิบัติตามกฎที่เราตั้งไว้ มาตรการต่าง ๆ นี่ อย่างเคร่งครัดนะคะ แล้วก็เรียนตามปกติ สถิติที่เด็ก ๆ นำมาใช้ ก็คือในเรื่องของจำนวนผู้ป่วยนะคะ ที่ติดเชื้อ อันนี้ถูกต้องนะคะ เราจะต้องมีการบันทึกข้อมูลในแต่ละวันนะคะ ว่าพบผู้ป่วยกี่คนในโรงเรียนนะคะ แล้วก็การเก็บข้อมูลของอุณหภูมิของร่างกายที่เด็ก ๆ ได้เก็บข้อมูลถูกต้องนะคะ อันนี้เป็นเหตุการณ์ที่เรานำมาใช้ในชีวิตประจำเก่งมากค่ะ ขอเชิญกลุ่มต่อไปเลยนะคะ พร้อมไหมคะ กลุ่มที่ 2 พร้อมไหมคะ เชิญค่ะ ไม่ ต้องมองตรงนี้ลูก ตรงนั้นไม่ต้อง ให้ดูกล้อง เห็น… โอเค</w:t>
      </w:r>
    </w:p>
    <w:p>
      <w:pPr>
        <w:pStyle w:val="BodyText"/>
      </w:pPr>
      <w:r>
        <w:t xml:space="preserve">(ล่าม) ค่ะ สวัสดีค่ะ สวัสดีครับ ก็พวกเรากลุ่มที่ 2 นะคะ ก็อันนี้เป็นแผนภาพที่วาดนะครับ ก็เดี๋ยวให้เพื่อนอธิบายนะครับ ค่ะ ก็การประเมินสถานการณ์การใช้โทรศัพท์ เหมือนกับว่าเรามีเงินนี่ ที่จะตัดสินใจซื้อโทรศัพท์น่ะค่ะ การใช้โทรศัพท์ ข้อที่ 2 คิดถึงของคุณภาพว่ามีประกันไหม หรือว่าสามารถซื้อได้ที่ไหน ข้อ 3 ค่ะ โทรศัพท์นี่ ใช้เอง แล้วสามารถใช้แอปพลิเคชันต่าง ๆ ได้ไหม สำหรับนักเรียนหูหนวกน่ะค่ะ จะต้องใช้วิดีโอคอลนี่ สัญญารละเอียดไหม สามารถเรียนออนไลน์ได้ไหม อย่างนี้ค่ะ จะต้องดูตรงนี้ แล้วก็ต้องมาดูว่าการใช้โทรศัพท์นี่มีปัญหาอะไรไหม หรือว่ามีปัญหาต่าง ๆ ไหม ก็อย่างโทรศัพท์นี่ ก็มีแอปพลิเคชันไว้ใช้สื่อสารได้นะคะ ระหว่างแม่กับคนหูหนวก แล้วก็ตัวนักเรียนกับครู แล้วก้เป็นการเก็บข้อมูลก่อนจะติดสินใจในการซื้อนะคะ นักเรียนกลุ่มนี้สามารถที่ดีมาก ออกมานำเสนอนะคะ สถานการณ์โทรศัพท์ การใช้ ถ้าสมมติว่าให้ใช้ แน่นอนว่าเด็ก ๆ ต้องไปทำกฎในการมใช้ถูกไหมคะ เหตุการณ์ที่จะเกิดตามมา เมื่อให้ใช้นักเรียนจะต้องรู้ว่าเรามีระเบียบในการใช้อย่างไรนะคะ เวลาเท่าไรที่เราให้ใช้นะคะ 2. การใช้ ถ้าให้ใช้ ปัญหาที่จะเกิดตามมา แน่นอนเด็ก ๆ ใช้โทรศัพท์ แอปพลิเคชันสั่งอาหาร สั่งซื้อของออนไลน์อันนี้ ปัญหามันจะเกิดขึ้น นักเรียนจะมีวิธีการป้องกันอย่างไร อันนี้ต้องไปคิดต่ออีกทีหนึ่งนะคะ แล้วก็การใช้โทรศัพท์ ถ้าให้ใช้ก็จะเป็นประโยชน์กับนักเรียนในเรื่องของการเรียนออนไลน์ การใช้สื่อสาร เวลาเราจะคุยกับคนปกติทั่วไป เราก็ใช้บริการที่มีล่ามภาษามือ โอเคนะคะ นี่คือสิ่งที่เด็ก ๆ ได้วิเคราะห์สถานการณ์ออกมาถูกต้องนะคะ ทีนี้ถ้านักเรียนไม่ให้ใช้โทรศัพท์ สถานการณ์ถ้าเราไม่ให้ใช้โทรศัพท์เรามีวิธีการอย่างไรเด็ก ๆ บอกว่าถ้าจะติดต่อ ติดต่อผู้ปกครอง อย่างเช่น ถ้าเราไม่มีโทรศัพท์เลย เรามีวิธีการ ติดต่อพ่อแม่นะคะ ผ่านตู้ล่ามที่อยู่ใต้อาคาร 2 นะคะ ที่อาคาร 2 มีตู้ล่ามอยู่ เราสามารถที่จะใช้เวลาในช่วงที่พักเบรกนะคะ ตอนเที่ยง หรือว่าตอนเย็นหลังเลิกเรียนเราสามารถไปใช้บริการตู้นี้ได้ไม่จำเป็นต้องมีโทรศัพท์นะคะ หรือว่าอาจจะให้คุณครูนะคะ ช่วยโทรศัพท์ไปหาคุณพ่อ คุณแม่นะคะ ไม่ว่าจะเป็ฯคุณครูประจำอยู่หอนอนนะคะ ตอนเย็น ถ้าเรามีปัญหาอะไร ก็คือให้คุณครูช่วยในการสื่อสารกับผู้ปกครองได้นะคะ ปัยหา ทีนี้ปัยหาที่พบ ถ้าเราไม่มีโทรศัพท์ มันก็จะสืบค้นข้อมูล สมมติเราอยากเรียนเรื่องนี้ คุณครูให้ไปหาข้อมูลนะคะ เราก็ไม่มีโทรศัพท์ในการสืบค้นข้อมูล อันนี้ก็คือเป็นปัญหา ถ้าสมมติไม่มีโทรศัพท์นะ ก็ถือว่านักเรียนวิเคราะห์ออกมาได้ดีนะคะ สถิติที่ใช้ ที่จำเป็นมากนะคะ ที่จะต้องเก็บข้อมูล ก็คือในโรงเรียนของเรามีจำนวนนักเรียนที่มีโทรศัพท์ใช้กี่คน อันนี้จะต้องมีเลยข้อมูลนะคะ มีเด็กทั้งหมด 180 คน มีโทรศัพท์กี่คนนะคะ เพื่อที่จะเป็น… นำข้อมูลตัวนี้น่ะมาวางแผนว่าเด็ก ๆ โทรสัพท์ วิธีการเก็บ หรือว่าข้อตกลงในการใช้โทรศัพท์ ก็คือตัวนักเรียนที่เป็นกลุ่มเป้าหมายที่เราจะต้องสร้างข้อตกลงกฎกติกานะคะ สถิติที่ตามมา ก็คือการเก็บนะคะ นักเรียนเคนไหมคะ เราใช้โทรศัพท์เราจำได้ไหมว่าเดือนหนึ่งเราเติมเงินเท่าไร เติมอินเทอร์เน็ตไปเท่าไร อันนี้ถือว่าเป็นสถิติที่เข้ามาเกี่ยวข้องกับการใช้โทรศัพท์นะคะ อันนี้เพิ่มเติมให้ โอเค ทั้ง 2 กลุ่ม จบไปแล้ว เก่งมากนะคะ สถานการณ์ ทุกสิ่งทุกอย่างน่ะมันอยู่รอบตัวนักเรียนเลยนะคะ เพราะฉะนั้น ก็ฝากลูก ๆ นะคะ ให้นำข้อมูลต่าง ๆ นี่ มาช่วยในการตัดสินใจนะคะ ถ้าเรามีการเก็บข้อมูล มันจะทำให้การตัดสินใจเรานั้นได้ถูกต้องมากขึ้น โอกาสที่จะเลือกในสิ่งที่ดี ๆ ก็จะมีมากขึ้นนะคะ วันนี้นักเรียนทุกคน ครูปิ๊กขอบคุณมาก ที่นักเรียนตั้งใจเรียน แล้วก็ทำงทำกิจกรรมต่าง ๆ สำเร็จนะคะ ตามวัตถุประสงค์ในวันนี้ที่ครูปิ๊กตั้งเอาไว้ ก็หมดเวลาแล้วนะคะ ขอบคุณพี่ล่ามนะคะ ที่ช่วยล่ามภาษามือให้เด็กๆ ได้เข้าใจมากขึ้นนะคะ โอเคขอบคุณมากค่ะ พบกันใหม่สัปดาห์ต่อไป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แบ่งพิมพ์ + PE) SUD ค33101 คณิตศาสตร์ (ม.6) คาบที่ 1</dc:title>
  <dc:creator/>
  <cp:keywords/>
  <dcterms:created xsi:type="dcterms:W3CDTF">2024-01-04T03:02:30Z</dcterms:created>
  <dcterms:modified xsi:type="dcterms:W3CDTF">2024-01-04T03:0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 มิถุนายน 2566 เวลา 10.30 น.</vt:lpwstr>
  </property>
  <property fmtid="{D5CDD505-2E9C-101B-9397-08002B2CF9AE}" pid="3" name="subtitle">
    <vt:lpwstr/>
  </property>
</Properties>
</file>